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3162A8" w14:textId="5C4F848E" w:rsidR="008E5326" w:rsidRPr="00EA3C59" w:rsidRDefault="008E5326" w:rsidP="00056595">
      <w:pPr>
        <w:rPr>
          <w:lang w:val="en-GB"/>
        </w:rPr>
      </w:pPr>
    </w:p>
    <w:p w14:paraId="24A2D206" w14:textId="77777777" w:rsidR="008E5326" w:rsidRPr="00EA3C59" w:rsidRDefault="008E5326">
      <w:pPr>
        <w:jc w:val="both"/>
        <w:rPr>
          <w:lang w:val="en-GB"/>
        </w:rPr>
      </w:pPr>
    </w:p>
    <w:p w14:paraId="010F0747" w14:textId="10DD9F8B" w:rsidR="00D95C3D" w:rsidRPr="00BE4379" w:rsidRDefault="005164E9" w:rsidP="00BE4379">
      <w:pPr>
        <w:pStyle w:val="Pealkiri1"/>
        <w:spacing w:before="0"/>
        <w:jc w:val="center"/>
        <w:rPr>
          <w:rFonts w:ascii="Times New Roman" w:hAnsi="Times New Roman" w:cs="Times New Roman"/>
          <w:sz w:val="30"/>
          <w:szCs w:val="30"/>
          <w:lang w:val="en-GB"/>
        </w:rPr>
      </w:pPr>
      <w:r w:rsidRPr="00D95C3D">
        <w:rPr>
          <w:rFonts w:ascii="Times New Roman" w:hAnsi="Times New Roman" w:cs="Times New Roman"/>
          <w:sz w:val="30"/>
          <w:szCs w:val="30"/>
          <w:lang w:val="en-GB"/>
        </w:rPr>
        <w:t>Application for the appointment of a director of the DLM Forum</w:t>
      </w:r>
      <w:bookmarkStart w:id="0" w:name="_GoBack"/>
      <w:bookmarkEnd w:id="0"/>
    </w:p>
    <w:p w14:paraId="1F9FABC4" w14:textId="77777777" w:rsidR="008E5326" w:rsidRPr="00D95C3D" w:rsidRDefault="005164E9">
      <w:pPr>
        <w:pStyle w:val="Pealkiri2"/>
        <w:rPr>
          <w:rFonts w:ascii="Times New Roman" w:hAnsi="Times New Roman"/>
          <w:i w:val="0"/>
          <w:lang w:val="en-GB"/>
        </w:rPr>
      </w:pPr>
      <w:r w:rsidRPr="00D95C3D">
        <w:rPr>
          <w:rFonts w:ascii="Times New Roman" w:hAnsi="Times New Roman"/>
          <w:i w:val="0"/>
          <w:lang w:val="en-GB"/>
        </w:rPr>
        <w:t>1. Applicant’s Details (Please note that this will appear on the public record)</w:t>
      </w:r>
    </w:p>
    <w:tbl>
      <w:tblPr>
        <w:tblStyle w:val="a0"/>
        <w:tblW w:w="863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364"/>
        <w:gridCol w:w="4266"/>
      </w:tblGrid>
      <w:tr w:rsidR="008E5326" w:rsidRPr="00EA3C59" w14:paraId="1343AAE3" w14:textId="77777777">
        <w:tc>
          <w:tcPr>
            <w:tcW w:w="4364" w:type="dxa"/>
          </w:tcPr>
          <w:p w14:paraId="4B8D3427" w14:textId="77777777" w:rsidR="008E5326" w:rsidRPr="00EA3C59" w:rsidRDefault="005164E9">
            <w:pPr>
              <w:spacing w:before="120" w:after="120"/>
              <w:rPr>
                <w:lang w:val="en-GB"/>
              </w:rPr>
            </w:pPr>
            <w:r w:rsidRPr="00EA3C59">
              <w:rPr>
                <w:lang w:val="en-GB"/>
              </w:rPr>
              <w:t>Title</w:t>
            </w:r>
          </w:p>
        </w:tc>
        <w:tc>
          <w:tcPr>
            <w:tcW w:w="4266" w:type="dxa"/>
          </w:tcPr>
          <w:p w14:paraId="03168D9E" w14:textId="77777777" w:rsidR="008E5326" w:rsidRPr="00EA3C59" w:rsidRDefault="008E5326">
            <w:pPr>
              <w:spacing w:before="120" w:after="120"/>
              <w:rPr>
                <w:lang w:val="en-GB"/>
              </w:rPr>
            </w:pPr>
          </w:p>
        </w:tc>
      </w:tr>
      <w:tr w:rsidR="008E5326" w:rsidRPr="00EA3C59" w14:paraId="4A73D34D" w14:textId="77777777">
        <w:tc>
          <w:tcPr>
            <w:tcW w:w="4364" w:type="dxa"/>
          </w:tcPr>
          <w:p w14:paraId="25FF7AB2" w14:textId="77777777" w:rsidR="008E5326" w:rsidRPr="00EA3C59" w:rsidRDefault="005164E9">
            <w:pPr>
              <w:spacing w:before="120" w:after="120"/>
              <w:rPr>
                <w:lang w:val="en-GB"/>
              </w:rPr>
            </w:pPr>
            <w:r w:rsidRPr="00EA3C59">
              <w:rPr>
                <w:lang w:val="en-GB"/>
              </w:rPr>
              <w:t>Full forename(s)</w:t>
            </w:r>
          </w:p>
        </w:tc>
        <w:tc>
          <w:tcPr>
            <w:tcW w:w="4266" w:type="dxa"/>
          </w:tcPr>
          <w:p w14:paraId="5512B9EE" w14:textId="77777777" w:rsidR="008E5326" w:rsidRPr="00EA3C59" w:rsidRDefault="008E5326">
            <w:pPr>
              <w:spacing w:before="120" w:after="120"/>
              <w:rPr>
                <w:lang w:val="en-GB"/>
              </w:rPr>
            </w:pPr>
          </w:p>
        </w:tc>
      </w:tr>
      <w:tr w:rsidR="008E5326" w:rsidRPr="00EA3C59" w14:paraId="021BB878" w14:textId="77777777">
        <w:tc>
          <w:tcPr>
            <w:tcW w:w="4364" w:type="dxa"/>
          </w:tcPr>
          <w:p w14:paraId="587E03C4" w14:textId="77777777" w:rsidR="008E5326" w:rsidRPr="00EA3C59" w:rsidRDefault="005164E9">
            <w:pPr>
              <w:spacing w:before="120" w:after="120"/>
              <w:rPr>
                <w:lang w:val="en-GB"/>
              </w:rPr>
            </w:pPr>
            <w:r w:rsidRPr="00EA3C59">
              <w:rPr>
                <w:lang w:val="en-GB"/>
              </w:rPr>
              <w:t>Surname</w:t>
            </w:r>
          </w:p>
        </w:tc>
        <w:tc>
          <w:tcPr>
            <w:tcW w:w="4266" w:type="dxa"/>
          </w:tcPr>
          <w:p w14:paraId="75636B63" w14:textId="77777777" w:rsidR="008E5326" w:rsidRPr="00EA3C59" w:rsidRDefault="008E5326">
            <w:pPr>
              <w:spacing w:before="120" w:after="120"/>
              <w:rPr>
                <w:lang w:val="en-GB"/>
              </w:rPr>
            </w:pPr>
          </w:p>
        </w:tc>
      </w:tr>
      <w:tr w:rsidR="008E5326" w:rsidRPr="00EA3C59" w14:paraId="5C16A754" w14:textId="77777777">
        <w:tc>
          <w:tcPr>
            <w:tcW w:w="4364" w:type="dxa"/>
          </w:tcPr>
          <w:p w14:paraId="7C807EAD" w14:textId="77777777" w:rsidR="008E5326" w:rsidRPr="00EA3C59" w:rsidRDefault="005164E9">
            <w:pPr>
              <w:spacing w:before="120" w:after="120"/>
              <w:rPr>
                <w:lang w:val="en-GB"/>
              </w:rPr>
            </w:pPr>
            <w:r w:rsidRPr="00EA3C59">
              <w:rPr>
                <w:lang w:val="en-GB"/>
              </w:rPr>
              <w:t>Country of residence</w:t>
            </w:r>
          </w:p>
        </w:tc>
        <w:tc>
          <w:tcPr>
            <w:tcW w:w="4266" w:type="dxa"/>
          </w:tcPr>
          <w:p w14:paraId="68889DB2" w14:textId="77777777" w:rsidR="008E5326" w:rsidRPr="00EA3C59" w:rsidRDefault="008E5326">
            <w:pPr>
              <w:spacing w:before="120" w:after="120"/>
              <w:rPr>
                <w:lang w:val="en-GB"/>
              </w:rPr>
            </w:pPr>
          </w:p>
        </w:tc>
      </w:tr>
      <w:tr w:rsidR="008E5326" w:rsidRPr="00EA3C59" w14:paraId="2ED971AD" w14:textId="77777777">
        <w:tc>
          <w:tcPr>
            <w:tcW w:w="4364" w:type="dxa"/>
          </w:tcPr>
          <w:p w14:paraId="6C1E3068" w14:textId="77777777" w:rsidR="008E5326" w:rsidRPr="00EA3C59" w:rsidRDefault="005164E9">
            <w:pPr>
              <w:spacing w:before="120" w:after="120"/>
              <w:rPr>
                <w:lang w:val="en-GB"/>
              </w:rPr>
            </w:pPr>
            <w:r w:rsidRPr="00EA3C59">
              <w:rPr>
                <w:lang w:val="en-GB"/>
              </w:rPr>
              <w:t>Nationality</w:t>
            </w:r>
          </w:p>
        </w:tc>
        <w:tc>
          <w:tcPr>
            <w:tcW w:w="4266" w:type="dxa"/>
          </w:tcPr>
          <w:p w14:paraId="5D33FF63" w14:textId="77777777" w:rsidR="008E5326" w:rsidRPr="00EA3C59" w:rsidRDefault="008E5326">
            <w:pPr>
              <w:spacing w:before="120" w:after="120"/>
              <w:rPr>
                <w:lang w:val="en-GB"/>
              </w:rPr>
            </w:pPr>
          </w:p>
        </w:tc>
      </w:tr>
      <w:tr w:rsidR="008E5326" w:rsidRPr="00EA3C59" w14:paraId="14BEBE01" w14:textId="77777777">
        <w:tc>
          <w:tcPr>
            <w:tcW w:w="4364" w:type="dxa"/>
          </w:tcPr>
          <w:p w14:paraId="0BAC66E8" w14:textId="77777777" w:rsidR="008E5326" w:rsidRPr="00EA3C59" w:rsidRDefault="005164E9">
            <w:pPr>
              <w:spacing w:before="120" w:after="120"/>
              <w:rPr>
                <w:lang w:val="en-GB"/>
              </w:rPr>
            </w:pPr>
            <w:r w:rsidRPr="00EA3C59">
              <w:rPr>
                <w:lang w:val="en-GB"/>
              </w:rPr>
              <w:t>Organisation</w:t>
            </w:r>
          </w:p>
        </w:tc>
        <w:tc>
          <w:tcPr>
            <w:tcW w:w="4266" w:type="dxa"/>
          </w:tcPr>
          <w:p w14:paraId="6FF4932B" w14:textId="77777777" w:rsidR="008E5326" w:rsidRPr="00EA3C59" w:rsidRDefault="008E5326">
            <w:pPr>
              <w:spacing w:before="120" w:after="120"/>
              <w:rPr>
                <w:lang w:val="en-GB"/>
              </w:rPr>
            </w:pPr>
          </w:p>
        </w:tc>
      </w:tr>
    </w:tbl>
    <w:p w14:paraId="748BD6B2" w14:textId="77777777" w:rsidR="008E5326" w:rsidRPr="00EA3C59" w:rsidRDefault="005164E9">
      <w:pPr>
        <w:pStyle w:val="Pealkiri2"/>
        <w:rPr>
          <w:rFonts w:ascii="Times New Roman" w:hAnsi="Times New Roman"/>
          <w:i w:val="0"/>
          <w:lang w:val="en-GB"/>
        </w:rPr>
      </w:pPr>
      <w:r w:rsidRPr="00EA3C59">
        <w:rPr>
          <w:rFonts w:ascii="Times New Roman" w:hAnsi="Times New Roman"/>
          <w:i w:val="0"/>
          <w:lang w:val="en-GB"/>
        </w:rPr>
        <w:t>2. Digital photograph</w:t>
      </w:r>
    </w:p>
    <w:p w14:paraId="33B85C8E" w14:textId="77777777" w:rsidR="008E5326" w:rsidRPr="00EA3C59" w:rsidRDefault="008E5326">
      <w:pPr>
        <w:rPr>
          <w:lang w:val="en-GB"/>
        </w:rPr>
      </w:pPr>
    </w:p>
    <w:p w14:paraId="42C39106" w14:textId="6B897612" w:rsidR="008E5326" w:rsidRDefault="005164E9">
      <w:pPr>
        <w:pStyle w:val="Pealkiri2"/>
        <w:rPr>
          <w:rFonts w:ascii="Times New Roman" w:hAnsi="Times New Roman"/>
          <w:i w:val="0"/>
          <w:lang w:val="en-GB"/>
        </w:rPr>
      </w:pPr>
      <w:r w:rsidRPr="00EA3C59">
        <w:rPr>
          <w:rFonts w:ascii="Times New Roman" w:hAnsi="Times New Roman"/>
          <w:i w:val="0"/>
          <w:lang w:val="en-GB"/>
        </w:rPr>
        <w:t>3. Short biography and program</w:t>
      </w:r>
    </w:p>
    <w:p w14:paraId="13838D86" w14:textId="77EBAEC0" w:rsidR="00050AD4" w:rsidRDefault="00050AD4" w:rsidP="00050AD4">
      <w:pPr>
        <w:rPr>
          <w:lang w:val="en-GB"/>
        </w:rPr>
      </w:pPr>
      <w:r w:rsidRPr="00EA3C59">
        <w:rPr>
          <w:lang w:val="en-GB"/>
        </w:rPr>
        <w:t>Short biography (max. 350 words) including your planned contribution as a director. (What would you bring to the role, which areas would you like to contribute to, and what new opportunities or activities should the DLM Forum consider?)</w:t>
      </w:r>
    </w:p>
    <w:p w14:paraId="279C0698" w14:textId="77777777" w:rsidR="00050AD4" w:rsidRPr="00050AD4" w:rsidRDefault="00050AD4" w:rsidP="00050AD4">
      <w:pPr>
        <w:rPr>
          <w:lang w:val="en-GB"/>
        </w:rPr>
      </w:pPr>
    </w:p>
    <w:tbl>
      <w:tblPr>
        <w:tblStyle w:val="a0"/>
        <w:tblW w:w="863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630"/>
      </w:tblGrid>
      <w:tr w:rsidR="003049A9" w:rsidRPr="00EA3C59" w14:paraId="197FDF43" w14:textId="77777777" w:rsidTr="009D24CA">
        <w:tc>
          <w:tcPr>
            <w:tcW w:w="8630" w:type="dxa"/>
          </w:tcPr>
          <w:p w14:paraId="71B49D8B" w14:textId="77777777" w:rsidR="003049A9" w:rsidRDefault="003049A9" w:rsidP="003049A9">
            <w:pPr>
              <w:rPr>
                <w:lang w:val="en-GB"/>
              </w:rPr>
            </w:pPr>
          </w:p>
          <w:p w14:paraId="3AF5CC8E" w14:textId="77777777" w:rsidR="003049A9" w:rsidRDefault="003049A9" w:rsidP="003049A9">
            <w:pPr>
              <w:rPr>
                <w:lang w:val="en-GB"/>
              </w:rPr>
            </w:pPr>
          </w:p>
          <w:p w14:paraId="7C7E41BA" w14:textId="77777777" w:rsidR="003049A9" w:rsidRDefault="003049A9" w:rsidP="003049A9">
            <w:pPr>
              <w:rPr>
                <w:lang w:val="en-GB"/>
              </w:rPr>
            </w:pPr>
          </w:p>
          <w:p w14:paraId="7B4D626E" w14:textId="62C6150A" w:rsidR="003049A9" w:rsidRDefault="003049A9" w:rsidP="003049A9">
            <w:pPr>
              <w:rPr>
                <w:lang w:val="en-GB"/>
              </w:rPr>
            </w:pPr>
          </w:p>
          <w:p w14:paraId="6421FCDE" w14:textId="5DCAAE73" w:rsidR="003049A9" w:rsidRDefault="003049A9" w:rsidP="003049A9">
            <w:pPr>
              <w:rPr>
                <w:lang w:val="en-GB"/>
              </w:rPr>
            </w:pPr>
          </w:p>
          <w:p w14:paraId="4393664A" w14:textId="0C7AADE0" w:rsidR="003049A9" w:rsidRDefault="003049A9" w:rsidP="003049A9">
            <w:pPr>
              <w:rPr>
                <w:lang w:val="en-GB"/>
              </w:rPr>
            </w:pPr>
          </w:p>
          <w:p w14:paraId="596D1C0D" w14:textId="49DA08F8" w:rsidR="003049A9" w:rsidRDefault="003049A9" w:rsidP="003049A9">
            <w:pPr>
              <w:rPr>
                <w:lang w:val="en-GB"/>
              </w:rPr>
            </w:pPr>
          </w:p>
          <w:p w14:paraId="4C9701A9" w14:textId="77777777" w:rsidR="003049A9" w:rsidRDefault="003049A9" w:rsidP="003049A9">
            <w:pPr>
              <w:rPr>
                <w:lang w:val="en-GB"/>
              </w:rPr>
            </w:pPr>
          </w:p>
          <w:p w14:paraId="7E1BD300" w14:textId="77777777" w:rsidR="003049A9" w:rsidRDefault="003049A9" w:rsidP="003049A9">
            <w:pPr>
              <w:rPr>
                <w:lang w:val="en-GB"/>
              </w:rPr>
            </w:pPr>
          </w:p>
          <w:p w14:paraId="1081C762" w14:textId="77777777" w:rsidR="003049A9" w:rsidRDefault="003049A9" w:rsidP="003049A9">
            <w:pPr>
              <w:rPr>
                <w:lang w:val="en-GB"/>
              </w:rPr>
            </w:pPr>
          </w:p>
          <w:p w14:paraId="05B2053E" w14:textId="12AC6939" w:rsidR="003049A9" w:rsidRPr="00EA3C59" w:rsidRDefault="003049A9" w:rsidP="003049A9">
            <w:pPr>
              <w:rPr>
                <w:lang w:val="en-GB"/>
              </w:rPr>
            </w:pPr>
          </w:p>
        </w:tc>
      </w:tr>
    </w:tbl>
    <w:p w14:paraId="2A2A0166" w14:textId="27B5BF06" w:rsidR="008E5326" w:rsidRDefault="008E5326">
      <w:pPr>
        <w:jc w:val="both"/>
        <w:rPr>
          <w:lang w:val="en-GB"/>
        </w:rPr>
      </w:pPr>
    </w:p>
    <w:p w14:paraId="026E1FCD" w14:textId="55C6AE0C" w:rsidR="00050AD4" w:rsidRDefault="00050AD4">
      <w:pPr>
        <w:jc w:val="both"/>
        <w:rPr>
          <w:lang w:val="en-GB"/>
        </w:rPr>
      </w:pPr>
    </w:p>
    <w:p w14:paraId="14417D41" w14:textId="51B0F100" w:rsidR="00A47BD4" w:rsidRPr="00EA3C59" w:rsidRDefault="00A47BD4">
      <w:pPr>
        <w:rPr>
          <w:lang w:val="en-GB"/>
        </w:rPr>
      </w:pPr>
    </w:p>
    <w:p w14:paraId="0C1A7A8C" w14:textId="51785575" w:rsidR="001850F2" w:rsidRPr="00EA3C59" w:rsidRDefault="001850F2">
      <w:pPr>
        <w:rPr>
          <w:lang w:val="en-GB"/>
        </w:rPr>
      </w:pPr>
      <w:r w:rsidRPr="00EA3C59">
        <w:rPr>
          <w:lang w:val="en-GB"/>
        </w:rPr>
        <w:t>By submitting this form, I confirm that I have my organisation’s consent to represent it and to stand for election to the Executive Committee, and that I have the time, capacity, and commitment to actively contribute to the work and ongoing activities of the DLM Forum.</w:t>
      </w:r>
    </w:p>
    <w:sectPr w:rsidR="001850F2" w:rsidRPr="00EA3C59">
      <w:headerReference w:type="default" r:id="rId8"/>
      <w:pgSz w:w="12240" w:h="15840"/>
      <w:pgMar w:top="1440" w:right="1800" w:bottom="1440" w:left="1800" w:header="708" w:footer="708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1547C18" w16cex:dateUtc="2026-02-10T16:1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5BD569" w14:textId="77777777" w:rsidR="003D7A1F" w:rsidRDefault="003D7A1F" w:rsidP="00056595">
      <w:r>
        <w:separator/>
      </w:r>
    </w:p>
  </w:endnote>
  <w:endnote w:type="continuationSeparator" w:id="0">
    <w:p w14:paraId="25F13484" w14:textId="77777777" w:rsidR="003D7A1F" w:rsidRDefault="003D7A1F" w:rsidP="000565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0B0116" w14:textId="77777777" w:rsidR="003D7A1F" w:rsidRDefault="003D7A1F" w:rsidP="00056595">
      <w:r>
        <w:separator/>
      </w:r>
    </w:p>
  </w:footnote>
  <w:footnote w:type="continuationSeparator" w:id="0">
    <w:p w14:paraId="321CB4B9" w14:textId="77777777" w:rsidR="003D7A1F" w:rsidRDefault="003D7A1F" w:rsidP="000565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91FCAB" w14:textId="4F35C190" w:rsidR="00056595" w:rsidRDefault="00056595">
    <w:pPr>
      <w:pStyle w:val="Pis"/>
    </w:pPr>
    <w:r>
      <w:t xml:space="preserve">                                                                </w:t>
    </w:r>
    <w:r w:rsidRPr="00056595">
      <w:rPr>
        <w:noProof/>
      </w:rPr>
      <w:drawing>
        <wp:inline distT="0" distB="0" distL="0" distR="0" wp14:anchorId="61E463B3" wp14:editId="7FDE46BC">
          <wp:extent cx="622570" cy="471294"/>
          <wp:effectExtent l="0" t="0" r="6350" b="5080"/>
          <wp:docPr id="3" name="Pilt 3" descr="C:\Users\Ots\Nextcloud\Documents\DLM2\DLM WEB\web pics and logos\new logos\dlm_logo_wb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Ots\Nextcloud\Documents\DLM2\DLM WEB\web pics and logos\new logos\dlm_logo_wblu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9492" cy="4841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ByNTS0NLcwMlHaXg1OLizPw8kALTWgAVxyNvLAAAAA=="/>
  </w:docVars>
  <w:rsids>
    <w:rsidRoot w:val="008E5326"/>
    <w:rsid w:val="00015936"/>
    <w:rsid w:val="00050AD4"/>
    <w:rsid w:val="00056595"/>
    <w:rsid w:val="00065E2A"/>
    <w:rsid w:val="000F6F2B"/>
    <w:rsid w:val="000F765C"/>
    <w:rsid w:val="00121D7E"/>
    <w:rsid w:val="00157D72"/>
    <w:rsid w:val="001850F2"/>
    <w:rsid w:val="00191AA2"/>
    <w:rsid w:val="001D58E7"/>
    <w:rsid w:val="002076B4"/>
    <w:rsid w:val="002140E2"/>
    <w:rsid w:val="0023476D"/>
    <w:rsid w:val="003049A9"/>
    <w:rsid w:val="0032752F"/>
    <w:rsid w:val="003B3482"/>
    <w:rsid w:val="003D1D0D"/>
    <w:rsid w:val="003D7A1F"/>
    <w:rsid w:val="004A4194"/>
    <w:rsid w:val="004C32B4"/>
    <w:rsid w:val="004D6B8F"/>
    <w:rsid w:val="00500419"/>
    <w:rsid w:val="005164E9"/>
    <w:rsid w:val="005408AE"/>
    <w:rsid w:val="00642EA3"/>
    <w:rsid w:val="00654B75"/>
    <w:rsid w:val="006648D1"/>
    <w:rsid w:val="006E5295"/>
    <w:rsid w:val="00710F7F"/>
    <w:rsid w:val="00723645"/>
    <w:rsid w:val="0075138B"/>
    <w:rsid w:val="007D4C61"/>
    <w:rsid w:val="007E2680"/>
    <w:rsid w:val="007F05FB"/>
    <w:rsid w:val="00802C4C"/>
    <w:rsid w:val="0082058F"/>
    <w:rsid w:val="00834A91"/>
    <w:rsid w:val="0086684D"/>
    <w:rsid w:val="00873A76"/>
    <w:rsid w:val="008E5326"/>
    <w:rsid w:val="009D6DDC"/>
    <w:rsid w:val="00A21DA9"/>
    <w:rsid w:val="00A47BD4"/>
    <w:rsid w:val="00A82DEA"/>
    <w:rsid w:val="00AB4DE3"/>
    <w:rsid w:val="00AB6F81"/>
    <w:rsid w:val="00AE3F18"/>
    <w:rsid w:val="00B164F6"/>
    <w:rsid w:val="00B34486"/>
    <w:rsid w:val="00B5026E"/>
    <w:rsid w:val="00B70A37"/>
    <w:rsid w:val="00B70A6E"/>
    <w:rsid w:val="00BB01C3"/>
    <w:rsid w:val="00BE4379"/>
    <w:rsid w:val="00C40ED8"/>
    <w:rsid w:val="00C6487F"/>
    <w:rsid w:val="00C76330"/>
    <w:rsid w:val="00C7652F"/>
    <w:rsid w:val="00CA0E67"/>
    <w:rsid w:val="00CC0799"/>
    <w:rsid w:val="00CD075C"/>
    <w:rsid w:val="00D5183A"/>
    <w:rsid w:val="00D53FF0"/>
    <w:rsid w:val="00D83CAA"/>
    <w:rsid w:val="00D86246"/>
    <w:rsid w:val="00D95C3D"/>
    <w:rsid w:val="00DC13A6"/>
    <w:rsid w:val="00DD74CF"/>
    <w:rsid w:val="00DF6E20"/>
    <w:rsid w:val="00E33A90"/>
    <w:rsid w:val="00E3586F"/>
    <w:rsid w:val="00E4725D"/>
    <w:rsid w:val="00E55648"/>
    <w:rsid w:val="00EA3C59"/>
    <w:rsid w:val="00EC60C3"/>
    <w:rsid w:val="00ED09A1"/>
    <w:rsid w:val="00F2448B"/>
    <w:rsid w:val="00FB1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3871CC"/>
  <w15:docId w15:val="{44D743E2-3D0C-4169-A40F-92BF5E769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allaad">
    <w:name w:val="Normal"/>
    <w:qFormat/>
    <w:rsid w:val="00FF0643"/>
    <w:rPr>
      <w:lang w:val="en-US"/>
    </w:rPr>
  </w:style>
  <w:style w:type="paragraph" w:styleId="Pealkiri1">
    <w:name w:val="heading 1"/>
    <w:basedOn w:val="Normaallaad"/>
    <w:qFormat/>
    <w:rsid w:val="00FF0643"/>
    <w:pPr>
      <w:keepNext/>
      <w:spacing w:before="240" w:after="60"/>
      <w:outlineLvl w:val="0"/>
    </w:pPr>
    <w:rPr>
      <w:rFonts w:ascii="Arial" w:hAnsi="Arial" w:cs="Arial"/>
      <w:b/>
      <w:bCs/>
      <w:kern w:val="36"/>
      <w:sz w:val="32"/>
      <w:szCs w:val="32"/>
    </w:rPr>
  </w:style>
  <w:style w:type="paragraph" w:styleId="Pealkiri2">
    <w:name w:val="heading 2"/>
    <w:basedOn w:val="Normaallaad"/>
    <w:next w:val="Normaallaad"/>
    <w:link w:val="Pealkiri2Mrk"/>
    <w:qFormat/>
    <w:rsid w:val="00FF0643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Pealkiri3">
    <w:name w:val="heading 3"/>
    <w:basedOn w:val="Normaallaad"/>
    <w:next w:val="Normaallaa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Pealkiri4">
    <w:name w:val="heading 4"/>
    <w:basedOn w:val="Normaallaad"/>
    <w:next w:val="Normaallaad"/>
    <w:pPr>
      <w:keepNext/>
      <w:keepLines/>
      <w:spacing w:before="240" w:after="40"/>
      <w:outlineLvl w:val="3"/>
    </w:pPr>
    <w:rPr>
      <w:b/>
    </w:rPr>
  </w:style>
  <w:style w:type="paragraph" w:styleId="Pealkiri5">
    <w:name w:val="heading 5"/>
    <w:basedOn w:val="Normaallaad"/>
    <w:next w:val="Normaallaad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Pealkiri6">
    <w:name w:val="heading 6"/>
    <w:basedOn w:val="Normaallaad"/>
    <w:next w:val="Normaallaa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ealkiri">
    <w:name w:val="Title"/>
    <w:basedOn w:val="Normaallaad"/>
    <w:next w:val="Normaallaad"/>
    <w:pPr>
      <w:keepNext/>
      <w:keepLines/>
      <w:spacing w:before="480" w:after="120"/>
    </w:pPr>
    <w:rPr>
      <w:b/>
      <w:sz w:val="72"/>
      <w:szCs w:val="72"/>
    </w:rPr>
  </w:style>
  <w:style w:type="character" w:styleId="Hperlink">
    <w:name w:val="Hyperlink"/>
    <w:rsid w:val="00FF0643"/>
    <w:rPr>
      <w:color w:val="0000FF"/>
      <w:u w:val="single"/>
    </w:rPr>
  </w:style>
  <w:style w:type="character" w:customStyle="1" w:styleId="Pealkiri2Mrk">
    <w:name w:val="Pealkiri 2 Märk"/>
    <w:link w:val="Pealkiri2"/>
    <w:semiHidden/>
    <w:rsid w:val="00FF0643"/>
    <w:rPr>
      <w:rFonts w:ascii="Calibri Light" w:hAnsi="Calibri Light"/>
      <w:b/>
      <w:bCs/>
      <w:i/>
      <w:iCs/>
      <w:sz w:val="28"/>
      <w:szCs w:val="28"/>
      <w:lang w:val="en-US" w:eastAsia="en-US" w:bidi="ar-SA"/>
    </w:rPr>
  </w:style>
  <w:style w:type="paragraph" w:customStyle="1" w:styleId="Default">
    <w:name w:val="Default"/>
    <w:rsid w:val="00FF0643"/>
    <w:pPr>
      <w:autoSpaceDE w:val="0"/>
      <w:autoSpaceDN w:val="0"/>
      <w:adjustRightInd w:val="0"/>
    </w:pPr>
    <w:rPr>
      <w:color w:val="000000"/>
      <w:lang w:val="hu-HU" w:eastAsia="hu-HU"/>
    </w:rPr>
  </w:style>
  <w:style w:type="paragraph" w:styleId="Jutumullitekst">
    <w:name w:val="Balloon Text"/>
    <w:basedOn w:val="Normaallaad"/>
    <w:link w:val="JutumullitekstMrk"/>
    <w:rsid w:val="00E70C9E"/>
    <w:rPr>
      <w:rFonts w:ascii="Tahoma" w:hAnsi="Tahoma" w:cs="Tahoma"/>
      <w:sz w:val="16"/>
      <w:szCs w:val="16"/>
    </w:rPr>
  </w:style>
  <w:style w:type="character" w:customStyle="1" w:styleId="JutumullitekstMrk">
    <w:name w:val="Jutumullitekst Märk"/>
    <w:link w:val="Jutumullitekst"/>
    <w:rsid w:val="00E70C9E"/>
    <w:rPr>
      <w:rFonts w:ascii="Tahoma" w:hAnsi="Tahoma" w:cs="Tahoma"/>
      <w:sz w:val="16"/>
      <w:szCs w:val="16"/>
      <w:lang w:val="en-US" w:eastAsia="en-US"/>
    </w:rPr>
  </w:style>
  <w:style w:type="paragraph" w:styleId="Alapealkiri">
    <w:name w:val="Subtitle"/>
    <w:basedOn w:val="Normaallaad"/>
    <w:next w:val="Normaallaa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Kommentaariviide">
    <w:name w:val="annotation reference"/>
    <w:basedOn w:val="Liguvaikefont"/>
    <w:uiPriority w:val="99"/>
    <w:semiHidden/>
    <w:unhideWhenUsed/>
    <w:rsid w:val="00DC13A6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unhideWhenUsed/>
    <w:rsid w:val="00DC13A6"/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rsid w:val="00DC13A6"/>
    <w:rPr>
      <w:sz w:val="20"/>
      <w:szCs w:val="20"/>
      <w:lang w:val="en-US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DC13A6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DC13A6"/>
    <w:rPr>
      <w:b/>
      <w:bCs/>
      <w:sz w:val="20"/>
      <w:szCs w:val="20"/>
      <w:lang w:val="en-US"/>
    </w:rPr>
  </w:style>
  <w:style w:type="paragraph" w:styleId="Pis">
    <w:name w:val="header"/>
    <w:basedOn w:val="Normaallaad"/>
    <w:link w:val="PisMrk"/>
    <w:uiPriority w:val="99"/>
    <w:unhideWhenUsed/>
    <w:rsid w:val="00056595"/>
    <w:pPr>
      <w:tabs>
        <w:tab w:val="center" w:pos="4680"/>
        <w:tab w:val="right" w:pos="9360"/>
      </w:tabs>
    </w:pPr>
  </w:style>
  <w:style w:type="character" w:customStyle="1" w:styleId="PisMrk">
    <w:name w:val="Päis Märk"/>
    <w:basedOn w:val="Liguvaikefont"/>
    <w:link w:val="Pis"/>
    <w:uiPriority w:val="99"/>
    <w:rsid w:val="00056595"/>
    <w:rPr>
      <w:lang w:val="en-US"/>
    </w:rPr>
  </w:style>
  <w:style w:type="paragraph" w:styleId="Jalus">
    <w:name w:val="footer"/>
    <w:basedOn w:val="Normaallaad"/>
    <w:link w:val="JalusMrk"/>
    <w:uiPriority w:val="99"/>
    <w:unhideWhenUsed/>
    <w:rsid w:val="00056595"/>
    <w:pPr>
      <w:tabs>
        <w:tab w:val="center" w:pos="4680"/>
        <w:tab w:val="right" w:pos="9360"/>
      </w:tabs>
    </w:pPr>
  </w:style>
  <w:style w:type="character" w:customStyle="1" w:styleId="JalusMrk">
    <w:name w:val="Jalus Märk"/>
    <w:basedOn w:val="Liguvaikefont"/>
    <w:link w:val="Jalus"/>
    <w:uiPriority w:val="99"/>
    <w:rsid w:val="00056595"/>
    <w:rPr>
      <w:lang w:val="en-US"/>
    </w:rPr>
  </w:style>
  <w:style w:type="paragraph" w:styleId="Allmrkusetekst">
    <w:name w:val="footnote text"/>
    <w:basedOn w:val="Normaallaad"/>
    <w:link w:val="AllmrkusetekstMrk"/>
    <w:uiPriority w:val="99"/>
    <w:semiHidden/>
    <w:unhideWhenUsed/>
    <w:rsid w:val="0023476D"/>
    <w:rPr>
      <w:sz w:val="20"/>
      <w:szCs w:val="20"/>
    </w:rPr>
  </w:style>
  <w:style w:type="character" w:customStyle="1" w:styleId="AllmrkusetekstMrk">
    <w:name w:val="Allmärkuse tekst Märk"/>
    <w:basedOn w:val="Liguvaikefont"/>
    <w:link w:val="Allmrkusetekst"/>
    <w:uiPriority w:val="99"/>
    <w:semiHidden/>
    <w:rsid w:val="0023476D"/>
    <w:rPr>
      <w:sz w:val="20"/>
      <w:szCs w:val="20"/>
      <w:lang w:val="en-US"/>
    </w:rPr>
  </w:style>
  <w:style w:type="character" w:styleId="Allmrkuseviide">
    <w:name w:val="footnote reference"/>
    <w:basedOn w:val="Liguvaikefont"/>
    <w:uiPriority w:val="99"/>
    <w:semiHidden/>
    <w:unhideWhenUsed/>
    <w:rsid w:val="0023476D"/>
    <w:rPr>
      <w:vertAlign w:val="superscript"/>
    </w:rPr>
  </w:style>
  <w:style w:type="paragraph" w:styleId="Normaallaadveeb">
    <w:name w:val="Normal (Web)"/>
    <w:basedOn w:val="Normaallaad"/>
    <w:uiPriority w:val="99"/>
    <w:semiHidden/>
    <w:unhideWhenUsed/>
    <w:rsid w:val="00015936"/>
    <w:pPr>
      <w:spacing w:before="100" w:beforeAutospacing="1" w:after="100" w:afterAutospacing="1"/>
    </w:pPr>
  </w:style>
  <w:style w:type="character" w:styleId="Tugev">
    <w:name w:val="Strong"/>
    <w:basedOn w:val="Liguvaikefont"/>
    <w:uiPriority w:val="22"/>
    <w:qFormat/>
    <w:rsid w:val="00015936"/>
    <w:rPr>
      <w:b/>
      <w:bCs/>
    </w:rPr>
  </w:style>
  <w:style w:type="paragraph" w:styleId="Redaktsioon">
    <w:name w:val="Revision"/>
    <w:hidden/>
    <w:uiPriority w:val="99"/>
    <w:semiHidden/>
    <w:rsid w:val="00D8624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685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8c8z+8pIwuU5sYUo3U7iu+JNQfg==">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453EEF7-4DBE-494D-9198-01711797FBA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1c22e59-6e76-40e7-9277-37c464fc6354}" enabled="1" method="Privileged" siteId="{f99512c1-fd9f-4475-9896-9a0b3cdc50e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1</Pages>
  <Words>119</Words>
  <Characters>692</Characters>
  <Application>Microsoft Office Word</Application>
  <DocSecurity>0</DocSecurity>
  <Lines>5</Lines>
  <Paragraphs>1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ena.cortes</dc:creator>
  <cp:lastModifiedBy>Kristi Ots</cp:lastModifiedBy>
  <cp:revision>10</cp:revision>
  <dcterms:created xsi:type="dcterms:W3CDTF">2026-02-10T16:24:00Z</dcterms:created>
  <dcterms:modified xsi:type="dcterms:W3CDTF">2026-02-10T21:18:00Z</dcterms:modified>
</cp:coreProperties>
</file>